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1E6150E6">
            <wp:extent cx="1594485" cy="1460500"/>
            <wp:effectExtent l="1905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85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BE31" w14:textId="0BD9A4BB" w:rsidR="00D32AA7" w:rsidRPr="002D0DDA" w:rsidRDefault="00D32AA7" w:rsidP="00D32AA7">
      <w:pPr>
        <w:pStyle w:val="BodyText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2</w:t>
      </w:r>
      <w:r w:rsidRPr="002D0DDA">
        <w:rPr>
          <w:rFonts w:ascii="Arial" w:hAnsi="Arial" w:cs="Arial"/>
          <w:szCs w:val="28"/>
        </w:rPr>
        <w:t xml:space="preserve"> </w:t>
      </w:r>
      <w:r w:rsidR="00861E9B">
        <w:rPr>
          <w:rFonts w:ascii="Arial" w:hAnsi="Arial" w:cs="Arial"/>
          <w:szCs w:val="28"/>
        </w:rPr>
        <w:t>SW</w:t>
      </w:r>
      <w:r w:rsidRPr="002D0DDA">
        <w:rPr>
          <w:rFonts w:ascii="Arial" w:hAnsi="Arial" w:cs="Arial"/>
          <w:szCs w:val="28"/>
        </w:rPr>
        <w:t>R IABPFF CHAPTER DUES SUBMITTAL FORM</w:t>
      </w:r>
    </w:p>
    <w:p w14:paraId="02EBA6C6" w14:textId="77777777" w:rsidR="00D32AA7" w:rsidRPr="00D32AA7" w:rsidRDefault="00D32AA7" w:rsidP="0097377C">
      <w:pPr>
        <w:pStyle w:val="BodyText"/>
        <w:rPr>
          <w:sz w:val="16"/>
          <w:szCs w:val="10"/>
        </w:rPr>
      </w:pPr>
    </w:p>
    <w:p w14:paraId="3088A2E5" w14:textId="7D8C1AC3" w:rsidR="00B45A1A" w:rsidRDefault="00B45A1A" w:rsidP="0097377C">
      <w:pPr>
        <w:pStyle w:val="BodyText"/>
      </w:pPr>
      <w:r>
        <w:t xml:space="preserve">REGION OF THE INTERNATIONAL ASSOCIATION OF BLACK PROFESSIONAL FIRE FIGHTERS </w:t>
      </w:r>
      <w:r>
        <w:tab/>
      </w:r>
      <w:r>
        <w:tab/>
      </w:r>
      <w:r>
        <w:tab/>
        <w:t xml:space="preserve"> </w:t>
      </w:r>
      <w:r>
        <w:tab/>
      </w:r>
      <w:r>
        <w:tab/>
      </w:r>
    </w:p>
    <w:p w14:paraId="04DDF9F2" w14:textId="77777777" w:rsidR="0097377C" w:rsidRPr="00D32AA7" w:rsidRDefault="0097377C" w:rsidP="0097377C">
      <w:pPr>
        <w:pStyle w:val="BodyText"/>
        <w:rPr>
          <w:sz w:val="16"/>
          <w:szCs w:val="10"/>
        </w:rPr>
      </w:pPr>
    </w:p>
    <w:p w14:paraId="00D02272" w14:textId="77777777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D32AA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2</w:t>
      </w:r>
    </w:p>
    <w:p w14:paraId="4BC60D29" w14:textId="77777777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spacing w:val="-3"/>
        </w:rPr>
      </w:pPr>
    </w:p>
    <w:p w14:paraId="07F3BC02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2C805D10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537EFB77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981D71A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798BB2C" w14:textId="250CE5E4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</w:t>
      </w:r>
      <w:r w:rsidR="007D5843">
        <w:rPr>
          <w:rFonts w:ascii="Arial" w:hAnsi="Arial"/>
          <w:spacing w:val="-3"/>
          <w:u w:val="single"/>
        </w:rPr>
        <w:t>______</w:t>
      </w:r>
      <w:r w:rsidRPr="004C6BB2">
        <w:rPr>
          <w:rFonts w:ascii="Arial" w:hAnsi="Arial"/>
          <w:spacing w:val="-3"/>
          <w:u w:val="single"/>
        </w:rPr>
        <w:t xml:space="preserve">                  </w:t>
      </w:r>
      <w:r w:rsidR="00E83E58">
        <w:rPr>
          <w:rFonts w:ascii="Arial" w:hAnsi="Arial"/>
          <w:spacing w:val="-3"/>
          <w:u w:val="single"/>
        </w:rPr>
        <w:t>_________</w:t>
      </w:r>
      <w:r w:rsidRPr="004C6BB2">
        <w:rPr>
          <w:rFonts w:ascii="Arial" w:hAnsi="Arial"/>
          <w:spacing w:val="-3"/>
          <w:u w:val="single"/>
        </w:rPr>
        <w:t xml:space="preserve">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</w:t>
      </w:r>
      <w:r w:rsidR="007D5843">
        <w:rPr>
          <w:rFonts w:ascii="Arial" w:hAnsi="Arial"/>
          <w:spacing w:val="-3"/>
          <w:u w:val="single"/>
        </w:rPr>
        <w:t>____</w:t>
      </w:r>
      <w:r w:rsidRPr="004C6BB2">
        <w:rPr>
          <w:rFonts w:ascii="Arial" w:hAnsi="Arial"/>
          <w:spacing w:val="-3"/>
          <w:u w:val="single"/>
        </w:rPr>
        <w:t xml:space="preserve">          </w:t>
      </w:r>
      <w:r w:rsidRPr="004C6BB2">
        <w:rPr>
          <w:rFonts w:ascii="Arial" w:hAnsi="Arial"/>
          <w:spacing w:val="-3"/>
        </w:rPr>
        <w:t xml:space="preserve">  Zip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7D5843">
        <w:rPr>
          <w:rFonts w:ascii="Arial" w:hAnsi="Arial"/>
          <w:spacing w:val="-3"/>
        </w:rPr>
        <w:t>___</w:t>
      </w:r>
      <w:r>
        <w:rPr>
          <w:rFonts w:ascii="Arial" w:hAnsi="Arial"/>
          <w:spacing w:val="-3"/>
        </w:rPr>
        <w:t xml:space="preserve"> </w:t>
      </w:r>
    </w:p>
    <w:p w14:paraId="7ADC27F4" w14:textId="77777777" w:rsidR="00E83E58" w:rsidRPr="004C6BB2" w:rsidRDefault="00E83E58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9517F18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76859C13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EC1755E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5EC089B6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1B7000FB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32E26C4F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361E55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4DA84838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BE771B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      </w:t>
      </w:r>
    </w:p>
    <w:p w14:paraId="117C16E1" w14:textId="77777777" w:rsidR="007C4D6D" w:rsidRPr="004C6BB2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BFD0E1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77777777" w:rsidR="007C4D6D" w:rsidRPr="00D32AA7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D32AA7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D32AA7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D32AA7">
        <w:rPr>
          <w:rFonts w:ascii="Arial" w:hAnsi="Arial"/>
          <w:b/>
          <w:bCs/>
          <w:color w:val="FF0000"/>
          <w:spacing w:val="-3"/>
        </w:rPr>
        <w:t>to NCR</w:t>
      </w:r>
      <w:r w:rsidR="00D82C4C" w:rsidRPr="00D32AA7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77777777" w:rsidR="00CC1B22" w:rsidRPr="006D6135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 </w:t>
      </w:r>
      <w:r w:rsidR="00CC1B22" w:rsidRPr="006D6135">
        <w:rPr>
          <w:rFonts w:ascii="Arial" w:hAnsi="Arial"/>
          <w:b/>
          <w:spacing w:val="-3"/>
          <w:sz w:val="28"/>
          <w:szCs w:val="28"/>
        </w:rPr>
        <w:t>$</w:t>
      </w:r>
      <w:r w:rsidR="002D0DDA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100</w:t>
      </w:r>
      <w:r w:rsidR="00CC1B22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.00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7777777" w:rsidR="00CC1B22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1B22" w:rsidRPr="004C6BB2">
        <w:rPr>
          <w:rFonts w:ascii="Arial" w:hAnsi="Arial"/>
          <w:spacing w:val="-3"/>
          <w:u w:val="single"/>
        </w:rPr>
        <w:t xml:space="preserve">                      </w:t>
      </w:r>
      <w:proofErr w:type="gramStart"/>
      <w:r w:rsidR="00CC1B22" w:rsidRPr="004C6BB2">
        <w:rPr>
          <w:rFonts w:ascii="Arial" w:hAnsi="Arial"/>
          <w:spacing w:val="-3"/>
          <w:u w:val="single"/>
        </w:rPr>
        <w:t xml:space="preserve">  </w:t>
      </w:r>
      <w:r w:rsidR="00CC1B22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>(</w:t>
      </w:r>
      <w:proofErr w:type="gramEnd"/>
      <w:r w:rsidR="002D0DDA">
        <w:rPr>
          <w:rFonts w:ascii="Arial" w:hAnsi="Arial"/>
          <w:spacing w:val="-3"/>
        </w:rPr>
        <w:t># of members</w:t>
      </w:r>
      <w:r w:rsidRPr="004C6BB2">
        <w:rPr>
          <w:rFonts w:ascii="Arial" w:hAnsi="Arial"/>
          <w:spacing w:val="-3"/>
        </w:rPr>
        <w:t>)</w:t>
      </w:r>
      <w:r w:rsidR="00D932E9" w:rsidRPr="004C6BB2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77777777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755780A0" w:rsidR="00D932E9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4</w:t>
      </w:r>
      <w:r w:rsidR="007C4D6D" w:rsidRPr="004C6BB2">
        <w:rPr>
          <w:rFonts w:ascii="Arial" w:hAnsi="Arial"/>
          <w:spacing w:val="-3"/>
        </w:rPr>
        <w:t xml:space="preserve">. </w:t>
      </w:r>
      <w:r w:rsidR="00CC1B22" w:rsidRPr="004C6BB2">
        <w:rPr>
          <w:rFonts w:ascii="Arial" w:hAnsi="Arial"/>
          <w:spacing w:val="-3"/>
        </w:rPr>
        <w:t xml:space="preserve">Late Fees </w:t>
      </w:r>
      <w:r w:rsidR="00CC1B22" w:rsidRPr="004C6BB2">
        <w:rPr>
          <w:rFonts w:ascii="Arial" w:hAnsi="Arial"/>
          <w:spacing w:val="-2"/>
        </w:rPr>
        <w:t xml:space="preserve">(after </w:t>
      </w:r>
      <w:r w:rsidR="00560ABC">
        <w:rPr>
          <w:rFonts w:ascii="Arial" w:hAnsi="Arial"/>
          <w:spacing w:val="-2"/>
        </w:rPr>
        <w:t>March</w:t>
      </w:r>
      <w:r w:rsidR="00CC1B22" w:rsidRPr="004C6BB2">
        <w:rPr>
          <w:rFonts w:ascii="Arial" w:hAnsi="Arial"/>
          <w:spacing w:val="-2"/>
        </w:rPr>
        <w:t xml:space="preserve"> 1st)</w:t>
      </w:r>
      <w:r w:rsidR="007C4D6D" w:rsidRPr="004C6BB2">
        <w:rPr>
          <w:rFonts w:ascii="Arial" w:hAnsi="Arial"/>
          <w:spacing w:val="-2"/>
        </w:rPr>
        <w:t xml:space="preserve"> </w:t>
      </w:r>
      <w:r w:rsidR="00CC1B22" w:rsidRPr="004C6BB2">
        <w:rPr>
          <w:rFonts w:ascii="Arial" w:hAnsi="Arial"/>
          <w:spacing w:val="-3"/>
        </w:rPr>
        <w:t>10% x</w:t>
      </w:r>
      <w:r w:rsidR="007C4D6D" w:rsidRPr="004C6BB2">
        <w:rPr>
          <w:rFonts w:ascii="Arial" w:hAnsi="Arial"/>
          <w:spacing w:val="-3"/>
        </w:rPr>
        <w:t xml:space="preserve"> line 2</w:t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          </w:t>
      </w:r>
      <w:r w:rsidR="006D6135">
        <w:rPr>
          <w:rFonts w:ascii="Arial" w:hAnsi="Arial"/>
          <w:spacing w:val="-3"/>
        </w:rPr>
        <w:t xml:space="preserve">               </w:t>
      </w:r>
      <w:r w:rsidR="002D0DDA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A5AC17A" w14:textId="37CB9F66" w:rsidR="00670B9F" w:rsidRPr="00AC00F2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Cs/>
          <w:spacing w:val="-3"/>
          <w:u w:val="single"/>
        </w:rPr>
      </w:pPr>
      <w:r>
        <w:rPr>
          <w:rFonts w:ascii="Arial" w:hAnsi="Arial"/>
          <w:spacing w:val="-3"/>
        </w:rPr>
        <w:t xml:space="preserve">5. </w:t>
      </w:r>
      <w:r w:rsidR="00861E9B">
        <w:rPr>
          <w:rFonts w:ascii="Arial" w:hAnsi="Arial"/>
          <w:spacing w:val="-3"/>
        </w:rPr>
        <w:t xml:space="preserve">SWR </w:t>
      </w:r>
      <w:r w:rsidR="003E0F04">
        <w:rPr>
          <w:rFonts w:ascii="Arial" w:hAnsi="Arial"/>
          <w:spacing w:val="-3"/>
        </w:rPr>
        <w:t xml:space="preserve">Chapter </w:t>
      </w:r>
      <w:r w:rsidR="00861E9B">
        <w:rPr>
          <w:rFonts w:ascii="Arial" w:hAnsi="Arial"/>
          <w:spacing w:val="-3"/>
        </w:rPr>
        <w:t>D</w:t>
      </w:r>
      <w:r w:rsidR="00670B9F">
        <w:rPr>
          <w:rFonts w:ascii="Arial" w:hAnsi="Arial"/>
          <w:spacing w:val="-3"/>
        </w:rPr>
        <w:t>ues</w:t>
      </w:r>
      <w:r w:rsidR="00AC00F2">
        <w:rPr>
          <w:rFonts w:ascii="Arial" w:hAnsi="Arial"/>
          <w:spacing w:val="-3"/>
        </w:rPr>
        <w:t>:</w:t>
      </w:r>
      <w:r w:rsidR="008E3789">
        <w:rPr>
          <w:rFonts w:ascii="Arial" w:hAnsi="Arial"/>
          <w:spacing w:val="-3"/>
        </w:rPr>
        <w:t xml:space="preserve"> </w:t>
      </w:r>
      <w:r w:rsidR="00AC00F2" w:rsidRPr="004C6BB2">
        <w:rPr>
          <w:rFonts w:ascii="Arial" w:hAnsi="Arial"/>
          <w:spacing w:val="-3"/>
        </w:rPr>
        <w:t>$3</w:t>
      </w:r>
      <w:r w:rsidR="00AC00F2">
        <w:rPr>
          <w:rFonts w:ascii="Arial" w:hAnsi="Arial"/>
          <w:spacing w:val="-3"/>
        </w:rPr>
        <w:t>0</w:t>
      </w:r>
      <w:r w:rsidR="00AC00F2" w:rsidRPr="004C6BB2">
        <w:rPr>
          <w:rFonts w:ascii="Arial" w:hAnsi="Arial"/>
          <w:spacing w:val="-3"/>
        </w:rPr>
        <w:t>.00 x ______ (# of members</w:t>
      </w:r>
      <w:r w:rsidR="00AC00F2">
        <w:rPr>
          <w:rFonts w:ascii="Arial" w:hAnsi="Arial"/>
          <w:spacing w:val="-3"/>
        </w:rPr>
        <w:t>)</w:t>
      </w:r>
      <w:r w:rsidR="00D82C4C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proofErr w:type="gramStart"/>
      <w:r w:rsidR="00CC1B22" w:rsidRPr="004C6BB2">
        <w:rPr>
          <w:rFonts w:ascii="Arial" w:hAnsi="Arial"/>
          <w:spacing w:val="-3"/>
        </w:rPr>
        <w:tab/>
      </w:r>
      <w:r w:rsidR="006D6135" w:rsidRPr="00AC00F2">
        <w:rPr>
          <w:rFonts w:ascii="Arial" w:hAnsi="Arial"/>
          <w:spacing w:val="-3"/>
          <w:sz w:val="16"/>
          <w:szCs w:val="16"/>
        </w:rPr>
        <w:t xml:space="preserve">  </w:t>
      </w:r>
      <w:r w:rsidR="00670B9F" w:rsidRPr="00AC00F2">
        <w:rPr>
          <w:rFonts w:ascii="Arial" w:hAnsi="Arial"/>
          <w:bCs/>
          <w:spacing w:val="-3"/>
          <w:sz w:val="22"/>
          <w:szCs w:val="22"/>
        </w:rPr>
        <w:t>$</w:t>
      </w:r>
      <w:proofErr w:type="gramEnd"/>
      <w:r w:rsidR="000D1BD4" w:rsidRPr="00AC00F2">
        <w:rPr>
          <w:rFonts w:ascii="Arial" w:hAnsi="Arial"/>
          <w:bCs/>
          <w:spacing w:val="-3"/>
          <w:sz w:val="22"/>
          <w:szCs w:val="22"/>
        </w:rPr>
        <w:t xml:space="preserve"> </w:t>
      </w:r>
      <w:r w:rsidR="00AC00F2" w:rsidRPr="00AC00F2">
        <w:rPr>
          <w:rFonts w:ascii="Arial" w:hAnsi="Arial"/>
          <w:bCs/>
          <w:spacing w:val="-3"/>
          <w:sz w:val="22"/>
          <w:szCs w:val="22"/>
        </w:rPr>
        <w:t>_____</w:t>
      </w:r>
      <w:r w:rsidR="00AC00F2">
        <w:rPr>
          <w:rFonts w:ascii="Arial" w:hAnsi="Arial"/>
          <w:bCs/>
          <w:spacing w:val="-3"/>
          <w:sz w:val="22"/>
          <w:szCs w:val="22"/>
        </w:rPr>
        <w:t>___</w:t>
      </w:r>
      <w:r w:rsidR="00AC00F2" w:rsidRPr="00AC00F2">
        <w:rPr>
          <w:rFonts w:ascii="Arial" w:hAnsi="Arial"/>
          <w:bCs/>
          <w:spacing w:val="-3"/>
          <w:sz w:val="22"/>
          <w:szCs w:val="22"/>
        </w:rPr>
        <w:t>_____</w:t>
      </w:r>
    </w:p>
    <w:p w14:paraId="76BD2C93" w14:textId="777777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3080A085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4A1A8CDB" w14:textId="2AF06719" w:rsidR="00670B9F" w:rsidRPr="00026889" w:rsidRDefault="00BE74D0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Submit dues payment</w:t>
      </w:r>
      <w:r w:rsidR="00D82C4C" w:rsidRPr="00026889">
        <w:rPr>
          <w:rFonts w:ascii="Arial" w:hAnsi="Arial" w:cs="Arial"/>
          <w:b/>
          <w:sz w:val="22"/>
          <w:szCs w:val="22"/>
        </w:rPr>
        <w:t xml:space="preserve"> &amp; </w:t>
      </w:r>
      <w:r w:rsidRPr="00026889">
        <w:rPr>
          <w:rFonts w:ascii="Arial" w:hAnsi="Arial" w:cs="Arial"/>
          <w:b/>
          <w:sz w:val="22"/>
          <w:szCs w:val="22"/>
        </w:rPr>
        <w:t>form to</w:t>
      </w:r>
      <w:r w:rsidR="00670B9F" w:rsidRPr="00026889">
        <w:rPr>
          <w:rFonts w:ascii="Arial" w:hAnsi="Arial" w:cs="Arial"/>
          <w:b/>
          <w:sz w:val="22"/>
          <w:szCs w:val="22"/>
        </w:rPr>
        <w:t>:</w:t>
      </w:r>
    </w:p>
    <w:p w14:paraId="31DD69B7" w14:textId="50A0A050" w:rsidR="00D11B7C" w:rsidRPr="00D11B7C" w:rsidRDefault="00D11B7C" w:rsidP="00D11B7C">
      <w:pPr>
        <w:ind w:left="720"/>
        <w:jc w:val="center"/>
      </w:pPr>
      <w:r w:rsidRPr="00D11B7C">
        <w:t>SWR TREASURER</w:t>
      </w:r>
      <w:r>
        <w:t xml:space="preserve">, </w:t>
      </w:r>
      <w:r w:rsidRPr="00D11B7C">
        <w:t>LIONEL NEWBY</w:t>
      </w:r>
    </w:p>
    <w:p w14:paraId="648CBC37" w14:textId="65F02B47" w:rsidR="00D11B7C" w:rsidRPr="00D11B7C" w:rsidRDefault="00D11B7C" w:rsidP="00D11B7C">
      <w:pPr>
        <w:ind w:left="720"/>
        <w:jc w:val="center"/>
        <w:rPr>
          <w:spacing w:val="-3"/>
        </w:rPr>
      </w:pPr>
      <w:r w:rsidRPr="00D11B7C">
        <w:t>PO BOX 751453</w:t>
      </w:r>
      <w:r>
        <w:t xml:space="preserve">, </w:t>
      </w:r>
      <w:r w:rsidRPr="00D11B7C">
        <w:rPr>
          <w:spacing w:val="-3"/>
        </w:rPr>
        <w:t>LAS VEGAS, NV 89136</w:t>
      </w:r>
    </w:p>
    <w:p w14:paraId="10C8D788" w14:textId="77777777" w:rsidR="00BE74D0" w:rsidRPr="004C6BB2" w:rsidRDefault="00BE74D0" w:rsidP="00BE74D0">
      <w:pPr>
        <w:pBdr>
          <w:bottom w:val="dotted" w:sz="24" w:space="1" w:color="auto"/>
        </w:pBdr>
        <w:jc w:val="center"/>
        <w:rPr>
          <w:b/>
        </w:rPr>
      </w:pPr>
    </w:p>
    <w:p w14:paraId="040131AF" w14:textId="77777777" w:rsidR="00670B9F" w:rsidRPr="00026889" w:rsidRDefault="00670B9F" w:rsidP="00670B9F">
      <w:pPr>
        <w:jc w:val="center"/>
        <w:rPr>
          <w:b/>
          <w:color w:val="FF0000"/>
        </w:rPr>
      </w:pPr>
      <w:r w:rsidRPr="00026889">
        <w:rPr>
          <w:b/>
          <w:color w:val="FF0000"/>
        </w:rPr>
        <w:t xml:space="preserve">For </w:t>
      </w:r>
      <w:r w:rsidR="006D6135" w:rsidRPr="00026889">
        <w:rPr>
          <w:b/>
          <w:color w:val="FF0000"/>
        </w:rPr>
        <w:t xml:space="preserve">Regional </w:t>
      </w:r>
      <w:r w:rsidRPr="00026889">
        <w:rPr>
          <w:b/>
          <w:color w:val="FF0000"/>
        </w:rPr>
        <w:t>Treasurer Use Only</w:t>
      </w:r>
    </w:p>
    <w:p w14:paraId="3CDBBFAC" w14:textId="77777777" w:rsidR="00CB32C8" w:rsidRPr="00D32AA7" w:rsidRDefault="00CB32C8" w:rsidP="00670B9F">
      <w:pPr>
        <w:ind w:firstLine="720"/>
        <w:jc w:val="center"/>
        <w:rPr>
          <w:rFonts w:ascii="Arial" w:hAnsi="Arial" w:cs="Arial"/>
          <w:sz w:val="12"/>
          <w:szCs w:val="12"/>
        </w:rPr>
      </w:pP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23CC8D5D" w14:textId="77777777" w:rsidR="00026889" w:rsidRDefault="00026889" w:rsidP="0049008C">
      <w:pPr>
        <w:rPr>
          <w:rFonts w:ascii="Arial" w:hAnsi="Arial" w:cs="Arial"/>
          <w:sz w:val="18"/>
          <w:szCs w:val="18"/>
        </w:rPr>
      </w:pPr>
    </w:p>
    <w:p w14:paraId="36093FE2" w14:textId="62E26F16" w:rsidR="0049008C" w:rsidRPr="00D32AA7" w:rsidRDefault="0049008C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D32AA7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3DDD0327" w14:textId="77777777" w:rsidR="00026889" w:rsidRPr="00D32AA7" w:rsidRDefault="00026889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</w:p>
    <w:p w14:paraId="1BE48510" w14:textId="7957F19D" w:rsidR="0049008C" w:rsidRPr="00D32AA7" w:rsidRDefault="00F27726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D32AA7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38480F1A" w14:textId="4872C7DD" w:rsidR="0049008C" w:rsidRPr="00026889" w:rsidRDefault="0049008C" w:rsidP="0049008C">
      <w:pPr>
        <w:rPr>
          <w:rFonts w:ascii="Arial" w:hAnsi="Arial" w:cs="Arial"/>
          <w:color w:val="FF0000"/>
          <w:sz w:val="18"/>
          <w:szCs w:val="18"/>
        </w:rPr>
      </w:pPr>
      <w:r w:rsidRPr="00026889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026889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>_____</w:t>
      </w:r>
    </w:p>
    <w:sectPr w:rsidR="0049008C" w:rsidRPr="00026889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5F5AE" w14:textId="77777777" w:rsidR="00B3594E" w:rsidRDefault="00B3594E" w:rsidP="0020289B">
      <w:r>
        <w:separator/>
      </w:r>
    </w:p>
  </w:endnote>
  <w:endnote w:type="continuationSeparator" w:id="0">
    <w:p w14:paraId="55680FEB" w14:textId="77777777" w:rsidR="00B3594E" w:rsidRDefault="00B3594E" w:rsidP="00202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158BB" w14:textId="77777777" w:rsidR="0020289B" w:rsidRDefault="0020289B" w:rsidP="0020289B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825CA23" w14:textId="77777777" w:rsidR="0020289B" w:rsidRPr="0083725D" w:rsidRDefault="0020289B" w:rsidP="0020289B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 visit www.Iabpf.org for 2022 roster templated.</w:t>
    </w:r>
  </w:p>
  <w:p w14:paraId="2229E854" w14:textId="77777777" w:rsidR="0020289B" w:rsidRPr="0020289B" w:rsidRDefault="0020289B" w:rsidP="002028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FF957" w14:textId="77777777" w:rsidR="00B3594E" w:rsidRDefault="00B3594E" w:rsidP="0020289B">
      <w:r>
        <w:separator/>
      </w:r>
    </w:p>
  </w:footnote>
  <w:footnote w:type="continuationSeparator" w:id="0">
    <w:p w14:paraId="7810E96E" w14:textId="77777777" w:rsidR="00B3594E" w:rsidRDefault="00B3594E" w:rsidP="00202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13D20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2462ACF9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>
      <w:rPr>
        <w:rFonts w:ascii="Arial" w:hAnsi="Arial" w:cs="Arial"/>
        <w:b/>
        <w:bCs/>
        <w:color w:val="FF0000"/>
        <w:sz w:val="28"/>
        <w:szCs w:val="28"/>
      </w:rPr>
      <w:t xml:space="preserve">2022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789296B5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68CB6DE0" w14:textId="77777777" w:rsidR="0020289B" w:rsidRDefault="002028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DA3NzUzMjQzM7FQ0lEKTi0uzszPAykwrgUAXup3vywAAAA="/>
  </w:docVars>
  <w:rsids>
    <w:rsidRoot w:val="00784489"/>
    <w:rsid w:val="00026889"/>
    <w:rsid w:val="00041A53"/>
    <w:rsid w:val="00052774"/>
    <w:rsid w:val="00095475"/>
    <w:rsid w:val="000A0DCA"/>
    <w:rsid w:val="000D1BD4"/>
    <w:rsid w:val="00152D92"/>
    <w:rsid w:val="00174C18"/>
    <w:rsid w:val="001C2823"/>
    <w:rsid w:val="001F2E8C"/>
    <w:rsid w:val="001F3788"/>
    <w:rsid w:val="0020289B"/>
    <w:rsid w:val="00225C7C"/>
    <w:rsid w:val="00234088"/>
    <w:rsid w:val="00292EA6"/>
    <w:rsid w:val="002B26DA"/>
    <w:rsid w:val="002D0DDA"/>
    <w:rsid w:val="003206C6"/>
    <w:rsid w:val="00382444"/>
    <w:rsid w:val="00382D33"/>
    <w:rsid w:val="00390A87"/>
    <w:rsid w:val="003E0F04"/>
    <w:rsid w:val="0049008C"/>
    <w:rsid w:val="004C6BB2"/>
    <w:rsid w:val="004D126E"/>
    <w:rsid w:val="004F602C"/>
    <w:rsid w:val="00560ABC"/>
    <w:rsid w:val="00571FFC"/>
    <w:rsid w:val="005B3DCA"/>
    <w:rsid w:val="00601D33"/>
    <w:rsid w:val="0060627C"/>
    <w:rsid w:val="00611EE4"/>
    <w:rsid w:val="00645396"/>
    <w:rsid w:val="00670B9F"/>
    <w:rsid w:val="006D6135"/>
    <w:rsid w:val="00784489"/>
    <w:rsid w:val="007C4D6D"/>
    <w:rsid w:val="007D5843"/>
    <w:rsid w:val="00835501"/>
    <w:rsid w:val="008547FD"/>
    <w:rsid w:val="00861E9B"/>
    <w:rsid w:val="008E3789"/>
    <w:rsid w:val="00925754"/>
    <w:rsid w:val="0097377C"/>
    <w:rsid w:val="00A30D6E"/>
    <w:rsid w:val="00A47DD9"/>
    <w:rsid w:val="00AC00F2"/>
    <w:rsid w:val="00AD16F1"/>
    <w:rsid w:val="00AE35C7"/>
    <w:rsid w:val="00B22A7D"/>
    <w:rsid w:val="00B3594E"/>
    <w:rsid w:val="00B45A1A"/>
    <w:rsid w:val="00BE74D0"/>
    <w:rsid w:val="00C827F4"/>
    <w:rsid w:val="00CB32C8"/>
    <w:rsid w:val="00CC1B22"/>
    <w:rsid w:val="00CC2254"/>
    <w:rsid w:val="00CE4531"/>
    <w:rsid w:val="00D11B7C"/>
    <w:rsid w:val="00D32AA7"/>
    <w:rsid w:val="00D82C4C"/>
    <w:rsid w:val="00D932E9"/>
    <w:rsid w:val="00DF3392"/>
    <w:rsid w:val="00DF57B2"/>
    <w:rsid w:val="00E04640"/>
    <w:rsid w:val="00E708D4"/>
    <w:rsid w:val="00E83E58"/>
    <w:rsid w:val="00EE0907"/>
    <w:rsid w:val="00F27726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5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0289B"/>
  </w:style>
  <w:style w:type="paragraph" w:styleId="Footer">
    <w:name w:val="footer"/>
    <w:basedOn w:val="Normal"/>
    <w:link w:val="Foot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0289B"/>
  </w:style>
  <w:style w:type="character" w:customStyle="1" w:styleId="BodyTextChar">
    <w:name w:val="Body Text Char"/>
    <w:basedOn w:val="DefaultParagraphFont"/>
    <w:link w:val="BodyText"/>
    <w:rsid w:val="00D32AA7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21-04-03T03:19:00Z</cp:lastPrinted>
  <dcterms:created xsi:type="dcterms:W3CDTF">2021-12-29T23:02:00Z</dcterms:created>
  <dcterms:modified xsi:type="dcterms:W3CDTF">2021-12-29T23:02:00Z</dcterms:modified>
</cp:coreProperties>
</file>